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38BD" w:rsidRDefault="003E38BD" w:rsidP="003E38BD">
      <w:pPr>
        <w:jc w:val="center"/>
        <w:rPr>
          <w:b/>
        </w:rPr>
      </w:pPr>
      <w:r w:rsidRPr="003E38BD">
        <w:rPr>
          <w:b/>
        </w:rPr>
        <w:t>L</w:t>
      </w:r>
      <w:bookmarkStart w:id="0" w:name="_GoBack"/>
      <w:r w:rsidRPr="003E38BD">
        <w:rPr>
          <w:b/>
        </w:rPr>
        <w:t>esson 12 Takeaway task</w:t>
      </w:r>
    </w:p>
    <w:p w:rsidR="003E38BD" w:rsidRPr="003E38BD" w:rsidRDefault="003E38BD" w:rsidP="003E38BD">
      <w:pPr>
        <w:jc w:val="center"/>
        <w:rPr>
          <w:b/>
        </w:rPr>
      </w:pPr>
      <w:r>
        <w:rPr>
          <w:b/>
        </w:rPr>
        <w:t>NESTED LOOP</w:t>
      </w:r>
    </w:p>
    <w:p w:rsidR="003E38BD" w:rsidRPr="003E38BD" w:rsidRDefault="003E38BD" w:rsidP="003E38BD">
      <w:pPr>
        <w:jc w:val="center"/>
        <w:rPr>
          <w:b/>
        </w:rPr>
      </w:pPr>
      <w:r w:rsidRPr="003E38BD">
        <w:rPr>
          <w:b/>
        </w:rPr>
        <w:t>2</w:t>
      </w:r>
      <w:r w:rsidRPr="003E38BD">
        <w:rPr>
          <w:b/>
          <w:vertAlign w:val="superscript"/>
        </w:rPr>
        <w:t>nd</w:t>
      </w:r>
      <w:r w:rsidRPr="003E38BD">
        <w:rPr>
          <w:b/>
        </w:rPr>
        <w:t xml:space="preserve"> March 2023</w:t>
      </w:r>
    </w:p>
    <w:bookmarkEnd w:id="0"/>
    <w:p w:rsidR="003E38BD" w:rsidRDefault="003E38BD" w:rsidP="003E38BD">
      <w:pPr>
        <w:pStyle w:val="ListParagraph"/>
        <w:numPr>
          <w:ilvl w:val="0"/>
          <w:numId w:val="1"/>
        </w:numPr>
      </w:pPr>
      <w:r>
        <w:t>Create a multiple table where the user inputs the number of rows and columns to be printed.</w:t>
      </w:r>
    </w:p>
    <w:sectPr w:rsidR="003E3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5070"/>
    <w:multiLevelType w:val="hybridMultilevel"/>
    <w:tmpl w:val="D3B696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MTU3NzE3NrC0NDNR0lEKTi0uzszPAykwrAUAAtpd+ywAAAA="/>
  </w:docVars>
  <w:rsids>
    <w:rsidRoot w:val="003E38BD"/>
    <w:rsid w:val="003E38BD"/>
    <w:rsid w:val="00570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FA274"/>
  <w15:chartTrackingRefBased/>
  <w15:docId w15:val="{1F856579-2867-469A-B996-7DE4B2CB7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38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1</cp:revision>
  <dcterms:created xsi:type="dcterms:W3CDTF">2023-03-02T15:49:00Z</dcterms:created>
  <dcterms:modified xsi:type="dcterms:W3CDTF">2023-03-02T15:51:00Z</dcterms:modified>
</cp:coreProperties>
</file>